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0AF4" w:rsidRPr="00F33722" w:rsidRDefault="00CE114D" w:rsidP="00F3372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33722">
        <w:rPr>
          <w:rFonts w:ascii="Times New Roman" w:hAnsi="Times New Roman" w:cs="Times New Roman"/>
          <w:b/>
          <w:sz w:val="28"/>
          <w:szCs w:val="28"/>
        </w:rPr>
        <w:t>The Cover Letter</w:t>
      </w:r>
    </w:p>
    <w:p w:rsidR="00CE114D" w:rsidRDefault="00CE114D" w:rsidP="00F33722">
      <w:pPr>
        <w:spacing w:after="0" w:line="240" w:lineRule="auto"/>
        <w:rPr>
          <w:rFonts w:ascii="Arial" w:hAnsi="Arial" w:cs="Arial"/>
          <w:b/>
          <w:i/>
          <w:sz w:val="24"/>
          <w:szCs w:val="24"/>
        </w:rPr>
      </w:pPr>
      <w:r w:rsidRPr="00F33722">
        <w:rPr>
          <w:rFonts w:ascii="Arial" w:hAnsi="Arial" w:cs="Arial"/>
          <w:b/>
          <w:i/>
          <w:sz w:val="24"/>
          <w:szCs w:val="24"/>
        </w:rPr>
        <w:t>Before You Write</w:t>
      </w:r>
      <w:r w:rsidR="000A06F3" w:rsidRPr="00F33722">
        <w:rPr>
          <w:rFonts w:ascii="Arial" w:hAnsi="Arial" w:cs="Arial"/>
          <w:b/>
          <w:i/>
          <w:sz w:val="24"/>
          <w:szCs w:val="24"/>
        </w:rPr>
        <w:t>, Consider…</w:t>
      </w:r>
    </w:p>
    <w:p w:rsidR="00F33722" w:rsidRDefault="00F33722" w:rsidP="00F33722">
      <w:pPr>
        <w:spacing w:after="0" w:line="240" w:lineRule="auto"/>
        <w:rPr>
          <w:rFonts w:ascii="Arial" w:hAnsi="Arial" w:cs="Arial"/>
          <w:b/>
          <w:i/>
          <w:sz w:val="24"/>
          <w:szCs w:val="24"/>
        </w:rPr>
      </w:pPr>
    </w:p>
    <w:p w:rsidR="00F33722" w:rsidRPr="00F33722" w:rsidRDefault="00F33722" w:rsidP="00F33722">
      <w:pPr>
        <w:spacing w:after="0" w:line="240" w:lineRule="auto"/>
        <w:rPr>
          <w:rFonts w:ascii="Arial" w:hAnsi="Arial" w:cs="Arial"/>
          <w:b/>
          <w:i/>
          <w:sz w:val="24"/>
          <w:szCs w:val="24"/>
        </w:rPr>
      </w:pPr>
    </w:p>
    <w:p w:rsidR="00CE114D" w:rsidRPr="00F33722" w:rsidRDefault="00CE114D" w:rsidP="00F3372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F33722">
        <w:rPr>
          <w:rFonts w:ascii="Arial" w:hAnsi="Arial" w:cs="Arial"/>
          <w:b/>
          <w:sz w:val="24"/>
          <w:szCs w:val="24"/>
        </w:rPr>
        <w:t xml:space="preserve">The position </w:t>
      </w:r>
      <w:r w:rsidR="000A06F3" w:rsidRPr="00F33722">
        <w:rPr>
          <w:rFonts w:ascii="Arial" w:hAnsi="Arial" w:cs="Arial"/>
          <w:b/>
          <w:sz w:val="24"/>
          <w:szCs w:val="24"/>
        </w:rPr>
        <w:t>you</w:t>
      </w:r>
      <w:r w:rsidRPr="00F33722">
        <w:rPr>
          <w:rFonts w:ascii="Arial" w:hAnsi="Arial" w:cs="Arial"/>
          <w:b/>
          <w:sz w:val="24"/>
          <w:szCs w:val="24"/>
        </w:rPr>
        <w:t xml:space="preserve"> are applying for?</w:t>
      </w:r>
    </w:p>
    <w:p w:rsidR="00F33722" w:rsidRPr="00F33722" w:rsidRDefault="00F33722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A06F3" w:rsidRPr="00F33722" w:rsidRDefault="000A06F3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CE114D" w:rsidRPr="00F33722" w:rsidRDefault="00CE114D" w:rsidP="00F3372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F33722">
        <w:rPr>
          <w:rFonts w:ascii="Arial" w:hAnsi="Arial" w:cs="Arial"/>
          <w:b/>
          <w:sz w:val="24"/>
          <w:szCs w:val="24"/>
        </w:rPr>
        <w:t>How did you learn about the job?</w:t>
      </w:r>
    </w:p>
    <w:p w:rsidR="00F33722" w:rsidRDefault="00F33722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F33722" w:rsidRPr="00F33722" w:rsidRDefault="00F33722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A06F3" w:rsidRPr="00F33722" w:rsidRDefault="000A06F3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CE114D" w:rsidRPr="00F33722" w:rsidRDefault="00CE114D" w:rsidP="00F3372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F33722">
        <w:rPr>
          <w:rFonts w:ascii="Arial" w:hAnsi="Arial" w:cs="Arial"/>
          <w:b/>
          <w:sz w:val="24"/>
          <w:szCs w:val="24"/>
        </w:rPr>
        <w:t xml:space="preserve">Any contact you </w:t>
      </w:r>
      <w:r w:rsidR="000A06F3" w:rsidRPr="00F33722">
        <w:rPr>
          <w:rFonts w:ascii="Arial" w:hAnsi="Arial" w:cs="Arial"/>
          <w:b/>
          <w:sz w:val="24"/>
          <w:szCs w:val="24"/>
        </w:rPr>
        <w:t>may have</w:t>
      </w:r>
      <w:r w:rsidRPr="00F33722">
        <w:rPr>
          <w:rFonts w:ascii="Arial" w:hAnsi="Arial" w:cs="Arial"/>
          <w:b/>
          <w:sz w:val="24"/>
          <w:szCs w:val="24"/>
        </w:rPr>
        <w:t xml:space="preserve"> had with the employer or </w:t>
      </w:r>
      <w:r w:rsidR="000A06F3" w:rsidRPr="00F33722">
        <w:rPr>
          <w:rFonts w:ascii="Arial" w:hAnsi="Arial" w:cs="Arial"/>
          <w:b/>
          <w:sz w:val="24"/>
          <w:szCs w:val="24"/>
        </w:rPr>
        <w:t>employees</w:t>
      </w:r>
      <w:r w:rsidRPr="00F33722">
        <w:rPr>
          <w:rFonts w:ascii="Arial" w:hAnsi="Arial" w:cs="Arial"/>
          <w:b/>
          <w:sz w:val="24"/>
          <w:szCs w:val="24"/>
        </w:rPr>
        <w:t xml:space="preserve"> </w:t>
      </w:r>
      <w:r w:rsidR="000A06F3" w:rsidRPr="00F33722">
        <w:rPr>
          <w:rFonts w:ascii="Arial" w:hAnsi="Arial" w:cs="Arial"/>
          <w:b/>
          <w:sz w:val="24"/>
          <w:szCs w:val="24"/>
        </w:rPr>
        <w:t>regarding the position</w:t>
      </w:r>
      <w:r w:rsidRPr="00F33722">
        <w:rPr>
          <w:rFonts w:ascii="Arial" w:hAnsi="Arial" w:cs="Arial"/>
          <w:b/>
          <w:sz w:val="24"/>
          <w:szCs w:val="24"/>
        </w:rPr>
        <w:t>.</w:t>
      </w:r>
    </w:p>
    <w:p w:rsidR="000A06F3" w:rsidRDefault="000A06F3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F33722" w:rsidRDefault="00F33722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F33722" w:rsidRPr="00F33722" w:rsidRDefault="00F33722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CE114D" w:rsidRPr="00F33722" w:rsidRDefault="00CE114D" w:rsidP="00F3372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F33722">
        <w:rPr>
          <w:rFonts w:ascii="Arial" w:hAnsi="Arial" w:cs="Arial"/>
          <w:b/>
          <w:sz w:val="24"/>
          <w:szCs w:val="24"/>
        </w:rPr>
        <w:t>Why are you interested in this position?</w:t>
      </w:r>
    </w:p>
    <w:p w:rsidR="00F33722" w:rsidRDefault="00F33722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F33722" w:rsidRPr="00F33722" w:rsidRDefault="00F33722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A06F3" w:rsidRPr="00F33722" w:rsidRDefault="000A06F3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CE114D" w:rsidRPr="00F33722" w:rsidRDefault="00CE114D" w:rsidP="00F3372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F33722">
        <w:rPr>
          <w:rFonts w:ascii="Arial" w:hAnsi="Arial" w:cs="Arial"/>
          <w:b/>
          <w:sz w:val="24"/>
          <w:szCs w:val="24"/>
        </w:rPr>
        <w:t>Why are you interested in working for this company?</w:t>
      </w:r>
    </w:p>
    <w:p w:rsidR="00F33722" w:rsidRDefault="00F33722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F33722" w:rsidRDefault="00F33722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F33722" w:rsidRPr="00F33722" w:rsidRDefault="00F33722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A06F3" w:rsidRPr="00F33722" w:rsidRDefault="000A06F3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CE114D" w:rsidRPr="00F33722" w:rsidRDefault="00CE114D" w:rsidP="00F3372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F33722">
        <w:rPr>
          <w:rFonts w:ascii="Arial" w:hAnsi="Arial" w:cs="Arial"/>
          <w:b/>
          <w:sz w:val="24"/>
          <w:szCs w:val="24"/>
        </w:rPr>
        <w:t>What products or services does the employer offer?</w:t>
      </w:r>
    </w:p>
    <w:p w:rsidR="000A06F3" w:rsidRDefault="000A06F3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F33722" w:rsidRDefault="00F33722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F33722" w:rsidRPr="00F33722" w:rsidRDefault="00F33722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CE114D" w:rsidRPr="00F33722" w:rsidRDefault="00CE114D" w:rsidP="00F3372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F33722">
        <w:rPr>
          <w:rFonts w:ascii="Arial" w:hAnsi="Arial" w:cs="Arial"/>
          <w:b/>
          <w:sz w:val="24"/>
          <w:szCs w:val="24"/>
        </w:rPr>
        <w:t>List your relevant skills related to the job description</w:t>
      </w:r>
    </w:p>
    <w:p w:rsidR="000A06F3" w:rsidRDefault="000A06F3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F33722" w:rsidRDefault="00F33722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F33722" w:rsidRPr="00F33722" w:rsidRDefault="00F33722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A06F3" w:rsidRPr="00F33722" w:rsidRDefault="000A06F3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CE114D" w:rsidRPr="00F33722" w:rsidRDefault="00CE114D" w:rsidP="00F3372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F33722">
        <w:rPr>
          <w:rFonts w:ascii="Arial" w:hAnsi="Arial" w:cs="Arial"/>
          <w:b/>
          <w:sz w:val="24"/>
          <w:szCs w:val="24"/>
        </w:rPr>
        <w:t>List</w:t>
      </w:r>
      <w:r w:rsidR="000A06F3" w:rsidRPr="00F33722">
        <w:rPr>
          <w:rFonts w:ascii="Arial" w:hAnsi="Arial" w:cs="Arial"/>
          <w:b/>
          <w:sz w:val="24"/>
          <w:szCs w:val="24"/>
        </w:rPr>
        <w:t xml:space="preserve"> the</w:t>
      </w:r>
      <w:r w:rsidRPr="00F33722">
        <w:rPr>
          <w:rFonts w:ascii="Arial" w:hAnsi="Arial" w:cs="Arial"/>
          <w:b/>
          <w:sz w:val="24"/>
          <w:szCs w:val="24"/>
        </w:rPr>
        <w:t xml:space="preserve"> reasons why this company should hire you.</w:t>
      </w:r>
    </w:p>
    <w:p w:rsidR="000A06F3" w:rsidRDefault="000A06F3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F33722" w:rsidRDefault="00F33722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F33722" w:rsidRPr="00F33722" w:rsidRDefault="00F33722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A06F3" w:rsidRPr="00F33722" w:rsidRDefault="000A06F3" w:rsidP="00F3372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CE114D" w:rsidRPr="00F33722" w:rsidRDefault="00CE114D" w:rsidP="00F3372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F33722">
        <w:rPr>
          <w:rFonts w:ascii="Arial" w:hAnsi="Arial" w:cs="Arial"/>
          <w:b/>
          <w:sz w:val="24"/>
          <w:szCs w:val="24"/>
        </w:rPr>
        <w:t>Express your desire for an interview.</w:t>
      </w:r>
    </w:p>
    <w:p w:rsidR="000A06F3" w:rsidRPr="00F33722" w:rsidRDefault="00CE114D" w:rsidP="00F3372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F33722">
        <w:rPr>
          <w:rFonts w:ascii="Arial" w:hAnsi="Arial" w:cs="Arial"/>
          <w:b/>
          <w:sz w:val="24"/>
          <w:szCs w:val="24"/>
        </w:rPr>
        <w:t xml:space="preserve">Express your </w:t>
      </w:r>
      <w:r w:rsidR="000A06F3" w:rsidRPr="00F33722">
        <w:rPr>
          <w:rFonts w:ascii="Arial" w:hAnsi="Arial" w:cs="Arial"/>
          <w:b/>
          <w:sz w:val="24"/>
          <w:szCs w:val="24"/>
        </w:rPr>
        <w:t>flexibility</w:t>
      </w:r>
      <w:r w:rsidRPr="00F33722">
        <w:rPr>
          <w:rFonts w:ascii="Arial" w:hAnsi="Arial" w:cs="Arial"/>
          <w:b/>
          <w:sz w:val="24"/>
          <w:szCs w:val="24"/>
        </w:rPr>
        <w:t xml:space="preserve"> for an interview (time and place)</w:t>
      </w:r>
    </w:p>
    <w:sectPr w:rsidR="000A06F3" w:rsidRPr="00F3372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3722" w:rsidRDefault="00F33722" w:rsidP="00F33722">
      <w:pPr>
        <w:spacing w:after="0" w:line="240" w:lineRule="auto"/>
      </w:pPr>
      <w:r>
        <w:separator/>
      </w:r>
    </w:p>
  </w:endnote>
  <w:endnote w:type="continuationSeparator" w:id="0">
    <w:p w:rsidR="00F33722" w:rsidRDefault="00F33722" w:rsidP="00F337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3AA8" w:rsidRDefault="00673AA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3AA8" w:rsidRDefault="00673AA8">
    <w:pPr>
      <w:pStyle w:val="Footer"/>
    </w:pPr>
    <w:r>
      <w:t xml:space="preserve">Adapted from </w:t>
    </w:r>
  </w:p>
  <w:p w:rsidR="004E4967" w:rsidRDefault="004E4967">
    <w:pPr>
      <w:pStyle w:val="Footer"/>
    </w:pPr>
    <w:r>
      <w:t xml:space="preserve">Professionalism: Skills for Workplace Success by L. Anderson &amp; S. Bolt and </w:t>
    </w:r>
  </w:p>
  <w:p w:rsidR="004E4967" w:rsidRDefault="004E4967">
    <w:pPr>
      <w:pStyle w:val="Footer"/>
    </w:pPr>
    <w:hyperlink r:id="rId1" w:history="1">
      <w:r w:rsidRPr="004F700B">
        <w:rPr>
          <w:rStyle w:val="Hyperlink"/>
        </w:rPr>
        <w:t>http://www.myfuture.com/careers/articles-advice/creating-your-cover-letter</w:t>
      </w:r>
    </w:hyperlink>
    <w:r>
      <w:t xml:space="preserve"> 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3AA8" w:rsidRDefault="00673AA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3722" w:rsidRDefault="00F33722" w:rsidP="00F33722">
      <w:pPr>
        <w:spacing w:after="0" w:line="240" w:lineRule="auto"/>
      </w:pPr>
      <w:r>
        <w:separator/>
      </w:r>
    </w:p>
  </w:footnote>
  <w:footnote w:type="continuationSeparator" w:id="0">
    <w:p w:rsidR="00F33722" w:rsidRDefault="00F33722" w:rsidP="00F337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3AA8" w:rsidRDefault="00673AA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3722" w:rsidRDefault="00F33722">
    <w:pPr>
      <w:pStyle w:val="Header"/>
    </w:pPr>
    <w:r>
      <w:rPr>
        <w:noProof/>
      </w:rPr>
      <w:drawing>
        <wp:inline distT="0" distB="0" distL="0" distR="0">
          <wp:extent cx="5943600" cy="1021715"/>
          <wp:effectExtent l="0" t="0" r="0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Christian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0217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3AA8" w:rsidRDefault="00673AA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F340A3"/>
    <w:multiLevelType w:val="hybridMultilevel"/>
    <w:tmpl w:val="D93C77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MzI2MDUwNLKwNLFQ0lEKTi0uzszPAykwrAUAJDeWQiwAAAA="/>
  </w:docVars>
  <w:rsids>
    <w:rsidRoot w:val="00CE114D"/>
    <w:rsid w:val="000A06F3"/>
    <w:rsid w:val="001B5416"/>
    <w:rsid w:val="004E4967"/>
    <w:rsid w:val="00673AA8"/>
    <w:rsid w:val="00CE114D"/>
    <w:rsid w:val="00CE7351"/>
    <w:rsid w:val="00F33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37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722"/>
  </w:style>
  <w:style w:type="paragraph" w:styleId="Footer">
    <w:name w:val="footer"/>
    <w:basedOn w:val="Normal"/>
    <w:link w:val="FooterChar"/>
    <w:uiPriority w:val="99"/>
    <w:unhideWhenUsed/>
    <w:rsid w:val="00F337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722"/>
  </w:style>
  <w:style w:type="paragraph" w:styleId="BalloonText">
    <w:name w:val="Balloon Text"/>
    <w:basedOn w:val="Normal"/>
    <w:link w:val="BalloonTextChar"/>
    <w:uiPriority w:val="99"/>
    <w:semiHidden/>
    <w:unhideWhenUsed/>
    <w:rsid w:val="00F337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7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337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496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37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722"/>
  </w:style>
  <w:style w:type="paragraph" w:styleId="Footer">
    <w:name w:val="footer"/>
    <w:basedOn w:val="Normal"/>
    <w:link w:val="FooterChar"/>
    <w:uiPriority w:val="99"/>
    <w:unhideWhenUsed/>
    <w:rsid w:val="00F337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722"/>
  </w:style>
  <w:style w:type="paragraph" w:styleId="BalloonText">
    <w:name w:val="Balloon Text"/>
    <w:basedOn w:val="Normal"/>
    <w:link w:val="BalloonTextChar"/>
    <w:uiPriority w:val="99"/>
    <w:semiHidden/>
    <w:unhideWhenUsed/>
    <w:rsid w:val="00F337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7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337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496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yfuture.com/careers/articles-advice/creating-your-cover-lette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Christian University</Company>
  <LinksUpToDate>false</LinksUpToDate>
  <CharactersWithSpaces>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dace Owens</dc:creator>
  <cp:lastModifiedBy>Candace Owens</cp:lastModifiedBy>
  <cp:revision>2</cp:revision>
  <dcterms:created xsi:type="dcterms:W3CDTF">2017-01-19T01:18:00Z</dcterms:created>
  <dcterms:modified xsi:type="dcterms:W3CDTF">2017-01-19T02:01:00Z</dcterms:modified>
</cp:coreProperties>
</file>